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ão</w:t>
      </w:r>
      <w:r>
        <w:t xml:space="preserve"> </w:t>
      </w:r>
      <w:r>
        <w:t xml:space="preserve">Bibliográfica</w:t>
      </w:r>
    </w:p>
    <w:p>
      <w:pPr>
        <w:pStyle w:val="Author"/>
      </w:pPr>
      <w:r>
        <w:t xml:space="preserve">Edison</w:t>
      </w:r>
      <w:r>
        <w:t xml:space="preserve"> </w:t>
      </w:r>
      <w:r>
        <w:t xml:space="preserve">Fernando</w:t>
      </w:r>
    </w:p>
    <w:p>
      <w:pPr>
        <w:pStyle w:val="FirstParagraph"/>
      </w:pPr>
      <w:r>
        <w:t xml:space="preserve">&lt;&lt;&lt;&lt;&lt;&lt;&lt; HEAD</w:t>
      </w:r>
    </w:p>
    <w:p>
      <w:pPr>
        <w:pStyle w:val="BodyText"/>
      </w:pPr>
      <w:r>
        <w:t xml:space="preserve">Para realizar a revisão bibliográfica do seu artigo de dissertação sobre</w:t>
      </w:r>
      <w:r>
        <w:t xml:space="preserve"> </w:t>
      </w:r>
      <w:r>
        <w:rPr>
          <w:b/>
          <w:bCs/>
        </w:rPr>
        <w:t xml:space="preserve">Aplicação de Técnicas de Otimização dentro da Logística Humanitária</w:t>
      </w:r>
      <w:r>
        <w:t xml:space="preserve">, com foco em</w:t>
      </w:r>
      <w:r>
        <w:t xml:space="preserve"> </w:t>
      </w:r>
      <w:r>
        <w:rPr>
          <w:b/>
          <w:bCs/>
        </w:rPr>
        <w:t xml:space="preserve">roteamento de veículos e análise da rota mínima com p-medianas</w:t>
      </w:r>
      <w:r>
        <w:t xml:space="preserve">, siga uma abordagem estruturada, priorizando fontes confiáveis e de alta relevância científica.</w:t>
      </w:r>
    </w:p>
    <w:bookmarkStart w:id="26" w:name="X2a7be706fae71eaa1a43ebf7169a67af5bd5d6c"/>
    <w:p>
      <w:pPr>
        <w:pStyle w:val="Heading3"/>
      </w:pPr>
      <w:r>
        <w:t xml:space="preserve">Passos para Realizar a Revisão Bibliográfica:</w:t>
      </w:r>
    </w:p>
    <w:bookmarkStart w:id="20" w:name="definir-palavras-chave-para-pesquisa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Definir Palavras-chave para Pesquisa</w:t>
      </w:r>
    </w:p>
    <w:p>
      <w:pPr>
        <w:pStyle w:val="FirstParagraph"/>
      </w:pPr>
      <w:r>
        <w:t xml:space="preserve">Como seu foco é em técnicas de otimização aplicadas à logística humanitária, com ênfase em roteamento de veículos e p-medianas, use palavras-chave adequadas para buscar artigos em bases de dados científicas. Algumas sugestões incluem: -</w:t>
      </w:r>
      <w:r>
        <w:t xml:space="preserve"> </w:t>
      </w:r>
      <w:r>
        <w:t xml:space="preserve">“</w:t>
      </w:r>
      <w:r>
        <w:t xml:space="preserve">Humanitarian logistics optimization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Vehicle routing problem in disaster management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-median problem in logistic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inimum route analysis in humanitarian aid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ptimization techniques in emergency logistics</w:t>
      </w:r>
      <w:r>
        <w:t xml:space="preserve">”</w:t>
      </w:r>
    </w:p>
    <w:p>
      <w:pPr>
        <w:pStyle w:val="BodyText"/>
      </w:pPr>
      <w:r>
        <w:t xml:space="preserve">A combinação de termos relacionados a</w:t>
      </w:r>
      <w:r>
        <w:t xml:space="preserve"> </w:t>
      </w:r>
      <w:r>
        <w:t xml:space="preserve">“</w:t>
      </w:r>
      <w:r>
        <w:t xml:space="preserve">logística humanitár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timiz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teamento de veícul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-medianas</w:t>
      </w:r>
      <w:r>
        <w:t xml:space="preserve">”</w:t>
      </w:r>
      <w:r>
        <w:t xml:space="preserve"> </w:t>
      </w:r>
      <w:r>
        <w:t xml:space="preserve">pode ampliar a abrangência dos resultados.</w:t>
      </w:r>
    </w:p>
    <w:bookmarkEnd w:id="20"/>
    <w:bookmarkStart w:id="21" w:name="usar-bases-de-dados-científicas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Usar Bases de Dados Científicas</w:t>
      </w:r>
    </w:p>
    <w:p>
      <w:pPr>
        <w:pStyle w:val="FirstParagraph"/>
      </w:pPr>
      <w:r>
        <w:t xml:space="preserve">Aqui estão algumas das melhores bases de dados para procurar artigos acadêmico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rtal de Periódicos CAPES</w:t>
      </w:r>
      <w:r>
        <w:t xml:space="preserve">: Oferece acesso a diversas revistas científicas de alto impacto, sendo uma das principais fontes para encontrar artigos sobre otimização e logística humanitári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ienceDirect</w:t>
      </w:r>
      <w:r>
        <w:t xml:space="preserve">: Com foco em áreas de ciência e tecnologia, você pode encontrar estudos relevantes sobre otimização de rotas e modelos matemáticos aplicados à logística humanitári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EEE Xplore</w:t>
      </w:r>
      <w:r>
        <w:t xml:space="preserve">: Essencial para buscar artigos sobre técnicas de otimização e algoritmos em problemas de roteamento de veículos, especialmente com enfoque em engenharia de sistemas e ciência da computaçã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opu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Web of Science</w:t>
      </w:r>
      <w:r>
        <w:t xml:space="preserve">: Bases abrangentes com periódicos e conferências de várias áreas, incluindo logística, otimização e ciências aplicada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gle Scholar</w:t>
      </w:r>
      <w:r>
        <w:t xml:space="preserve">: Pode ser útil para encontrar artigos de uma gama mais ampla de fontes, especialmente dissertações e relatórios técnicos que tratam de problemas de p-medianas e roteamento de veículos.</w:t>
      </w:r>
    </w:p>
    <w:bookmarkEnd w:id="21"/>
    <w:bookmarkStart w:id="22" w:name="seleção-de-artigos-relevantes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Seleção de Artigos Relevantes</w:t>
      </w:r>
    </w:p>
    <w:p>
      <w:pPr>
        <w:pStyle w:val="FirstParagraph"/>
      </w:pPr>
      <w:r>
        <w:t xml:space="preserve">Durante a busca, procure por estudos relacionados à aplicação de técnicas de otimização no contexto de logística humanitária. Alguns tópicos específicos podem incluir: -</w:t>
      </w:r>
      <w:r>
        <w:t xml:space="preserve"> </w:t>
      </w:r>
      <w:r>
        <w:rPr>
          <w:b/>
          <w:bCs/>
        </w:rPr>
        <w:t xml:space="preserve">Modelos de p-medianas</w:t>
      </w:r>
      <w:r>
        <w:t xml:space="preserve">: Existem diversos estudos aplicando o modelo de p-medianas para problemas de localização de abrigos e centros de distribuição em cenários de desastres. -</w:t>
      </w:r>
      <w:r>
        <w:t xml:space="preserve"> </w:t>
      </w:r>
      <w:r>
        <w:rPr>
          <w:b/>
          <w:bCs/>
        </w:rPr>
        <w:t xml:space="preserve">Roteamento de veículos em logística humanitária</w:t>
      </w:r>
      <w:r>
        <w:t xml:space="preserve">: Muitos artigos discutem abordagens baseadas em heurísticas e metaheurísticas, como algoritmos genéticos ou simulated annealing, para resolver o problema de roteamento em ambientes de emergência. -</w:t>
      </w:r>
      <w:r>
        <w:t xml:space="preserve"> </w:t>
      </w:r>
      <w:r>
        <w:rPr>
          <w:b/>
          <w:bCs/>
        </w:rPr>
        <w:t xml:space="preserve">Casos de aplicação em desastres naturais</w:t>
      </w:r>
      <w:r>
        <w:t xml:space="preserve">: Revise estudos de casos específicos em desastres naturais, onde essas técnicas foram aplicadas para a entrega eficiente de suprimentos e serviços.</w:t>
      </w:r>
    </w:p>
    <w:bookmarkEnd w:id="22"/>
    <w:bookmarkStart w:id="23" w:name="ler-e-compilar-informações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Ler e Compilar Informações</w:t>
      </w:r>
    </w:p>
    <w:p>
      <w:pPr>
        <w:pStyle w:val="FirstParagraph"/>
      </w:pPr>
      <w:r>
        <w:t xml:space="preserve">Ao encontrar artigos relevantes, leia atentamente os seguintes pontos: -</w:t>
      </w:r>
      <w:r>
        <w:t xml:space="preserve"> </w:t>
      </w:r>
      <w:r>
        <w:rPr>
          <w:b/>
          <w:bCs/>
        </w:rPr>
        <w:t xml:space="preserve">Métodos e técnicas de otimização aplicados</w:t>
      </w:r>
      <w:r>
        <w:t xml:space="preserve">: Veja quais métodos (ex: algoritmos de p-medianas, heurísticas de roteamento de veículos) foram utilizados e como eles foram adaptados para cenários humanitários. -</w:t>
      </w:r>
      <w:r>
        <w:t xml:space="preserve"> </w:t>
      </w:r>
      <w:r>
        <w:rPr>
          <w:b/>
          <w:bCs/>
        </w:rPr>
        <w:t xml:space="preserve">Estudos de caso e resultados práticos</w:t>
      </w:r>
      <w:r>
        <w:t xml:space="preserve">: É importante incluir estudos que mostram resultados práticos, como a redução de tempos de entrega ou melhor alocação de recursos em cenários de desastres. -</w:t>
      </w:r>
      <w:r>
        <w:t xml:space="preserve"> </w:t>
      </w:r>
      <w:r>
        <w:rPr>
          <w:b/>
          <w:bCs/>
        </w:rPr>
        <w:t xml:space="preserve">Comparação com outras técnicas</w:t>
      </w:r>
      <w:r>
        <w:t xml:space="preserve">: Verifique como a técnica de p-medianas e roteamento de veículos se comparam com outras abordagens usadas em logística humanitária, como algoritmos de clusterização ou modelos de fluxo de rede.</w:t>
      </w:r>
    </w:p>
    <w:bookmarkEnd w:id="23"/>
    <w:bookmarkStart w:id="24" w:name="organização-da-revisão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Organização da Revisão</w:t>
      </w:r>
    </w:p>
    <w:p>
      <w:pPr>
        <w:pStyle w:val="FirstParagraph"/>
      </w:pPr>
      <w:r>
        <w:t xml:space="preserve">Estruture sua revisão de acordo com os principais temas emergentes, como: - Introdução às técnicas de otimização na logística humanitária - Problemas de roteamento de veículos em desastres - Modelos de p-medianas e sua aplicação em localização de abrigos - Comparação entre diferentes métodos de otimização e suas eficiências em cenários de desastres</w:t>
      </w:r>
    </w:p>
    <w:bookmarkEnd w:id="24"/>
    <w:bookmarkStart w:id="25" w:name="X180977a0b1ac26dfda85a076757b8b0e06afa7f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Ferramentas para Gerenciamento de Referências</w:t>
      </w:r>
    </w:p>
    <w:p>
      <w:pPr>
        <w:pStyle w:val="FirstParagraph"/>
      </w:pPr>
      <w:r>
        <w:t xml:space="preserve">Use ferramentas como</w:t>
      </w:r>
      <w:r>
        <w:t xml:space="preserve"> </w:t>
      </w:r>
      <w:r>
        <w:rPr>
          <w:b/>
          <w:bCs/>
        </w:rPr>
        <w:t xml:space="preserve">Mendeley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Zotero</w:t>
      </w:r>
      <w:r>
        <w:t xml:space="preserve"> </w:t>
      </w:r>
      <w:r>
        <w:t xml:space="preserve">para organizar suas referências bibliográficas e gerar citações no formato adequado para seu artigo.</w:t>
      </w:r>
    </w:p>
    <w:bookmarkEnd w:id="25"/>
    <w:bookmarkEnd w:id="26"/>
    <w:bookmarkStart w:id="27" w:name="dicas"/>
    <w:p>
      <w:pPr>
        <w:pStyle w:val="Heading3"/>
      </w:pPr>
      <w:r>
        <w:t xml:space="preserve">Dicas:</w:t>
      </w:r>
    </w:p>
    <w:p>
      <w:pPr>
        <w:pStyle w:val="Compact"/>
        <w:numPr>
          <w:ilvl w:val="0"/>
          <w:numId w:val="1002"/>
        </w:numPr>
      </w:pPr>
      <w:r>
        <w:t xml:space="preserve">Sempre verifique a relevância e o fator de impacto dos periódicos onde os artigos foram publicados.</w:t>
      </w:r>
    </w:p>
    <w:p>
      <w:pPr>
        <w:pStyle w:val="Compact"/>
        <w:numPr>
          <w:ilvl w:val="0"/>
          <w:numId w:val="1002"/>
        </w:numPr>
      </w:pPr>
      <w:r>
        <w:t xml:space="preserve">Busque revisões sistemáticas ou meta-análises sobre o tema para obter uma visão mais ampla.</w:t>
      </w:r>
    </w:p>
    <w:p>
      <w:pPr>
        <w:pStyle w:val="FirstParagraph"/>
      </w:pPr>
      <w:r>
        <w:t xml:space="preserve">Ao aplicar essas técnicas, você terá uma revisão bibliográfica bem fundamentada e completa, alinhada ao seu tema de</w:t>
      </w:r>
      <w:r>
        <w:t xml:space="preserve"> </w:t>
      </w:r>
      <w:r>
        <w:rPr>
          <w:b/>
          <w:bCs/>
        </w:rPr>
        <w:t xml:space="preserve">logística humanitária</w:t>
      </w:r>
      <w:r>
        <w:t xml:space="preserve"> </w:t>
      </w:r>
      <w:r>
        <w:t xml:space="preserve">com foco em</w:t>
      </w:r>
      <w:r>
        <w:t xml:space="preserve"> </w:t>
      </w:r>
      <w:r>
        <w:rPr>
          <w:b/>
          <w:bCs/>
        </w:rPr>
        <w:t xml:space="preserve">roteamento de veículos e p-medianas</w:t>
      </w:r>
      <w:r>
        <w:t xml:space="preserve">.</w:t>
      </w:r>
    </w:p>
    <w:p>
      <w:pPr>
        <w:pStyle w:val="BodyText"/>
      </w:pPr>
      <w:r>
        <w:t xml:space="preserve">Para realizar a revisão bibliográfica do seu artigo de dissertação sobre</w:t>
      </w:r>
      <w:r>
        <w:t xml:space="preserve"> </w:t>
      </w:r>
      <w:r>
        <w:rPr>
          <w:b/>
          <w:bCs/>
        </w:rPr>
        <w:t xml:space="preserve">Aplicação de Técnicas de Otimização dentro da Logística Humanitária</w:t>
      </w:r>
      <w:r>
        <w:t xml:space="preserve">, com foco em</w:t>
      </w:r>
      <w:r>
        <w:t xml:space="preserve"> </w:t>
      </w:r>
      <w:r>
        <w:rPr>
          <w:b/>
          <w:bCs/>
        </w:rPr>
        <w:t xml:space="preserve">roteamento de veículos e análise da rota mínima com p-medianas</w:t>
      </w:r>
      <w:r>
        <w:t xml:space="preserve">, siga uma abordagem estruturada, priorizando fontes confiáveis e de alta relevância científica.</w:t>
      </w:r>
    </w:p>
    <w:bookmarkEnd w:id="27"/>
    <w:bookmarkStart w:id="34" w:name="Xfa90aeadccbd029231eecb6311977324bb6f7b2"/>
    <w:p>
      <w:pPr>
        <w:pStyle w:val="Heading3"/>
      </w:pPr>
      <w:r>
        <w:t xml:space="preserve">Passos para Realizar a Revisão Bibliográfica:</w:t>
      </w:r>
    </w:p>
    <w:bookmarkStart w:id="28" w:name="definir-palavras-chave-para-pesquisa-1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Definir Palavras-chave para Pesquisa</w:t>
      </w:r>
    </w:p>
    <w:p>
      <w:pPr>
        <w:pStyle w:val="FirstParagraph"/>
      </w:pPr>
      <w:r>
        <w:t xml:space="preserve">Como seu foco é em técnicas de otimização aplicadas à logística humanitária, com ênfase em roteamento de veículos e p-medianas, use palavras-chave adequadas para buscar artigos em bases de dados científicas. Algumas sugestões incluem: -</w:t>
      </w:r>
      <w:r>
        <w:t xml:space="preserve"> </w:t>
      </w:r>
      <w:r>
        <w:t xml:space="preserve">“</w:t>
      </w:r>
      <w:r>
        <w:t xml:space="preserve">Humanitarian logistics optimization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Vehicle routing problem in disaster management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-median problem in logistic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inimum route analysis in humanitarian aid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ptimization techniques in emergency logistics</w:t>
      </w:r>
      <w:r>
        <w:t xml:space="preserve">”</w:t>
      </w:r>
    </w:p>
    <w:p>
      <w:pPr>
        <w:pStyle w:val="BodyText"/>
      </w:pPr>
      <w:r>
        <w:t xml:space="preserve">A combinação de termos relacionados a</w:t>
      </w:r>
      <w:r>
        <w:t xml:space="preserve"> </w:t>
      </w:r>
      <w:r>
        <w:t xml:space="preserve">“</w:t>
      </w:r>
      <w:r>
        <w:t xml:space="preserve">logística humanitár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timiz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teamento de veícul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-medianas</w:t>
      </w:r>
      <w:r>
        <w:t xml:space="preserve">”</w:t>
      </w:r>
      <w:r>
        <w:t xml:space="preserve"> </w:t>
      </w:r>
      <w:r>
        <w:t xml:space="preserve">pode ampliar a abrangência dos resultados.</w:t>
      </w:r>
    </w:p>
    <w:bookmarkEnd w:id="28"/>
    <w:bookmarkStart w:id="29" w:name="usar-bases-de-dados-científicas-1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Usar Bases de Dados Científicas</w:t>
      </w:r>
    </w:p>
    <w:p>
      <w:pPr>
        <w:pStyle w:val="FirstParagraph"/>
      </w:pPr>
      <w:r>
        <w:t xml:space="preserve">Aqui estão algumas das melhores bases de dados para procurar artigos acadêmico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rtal de Periódicos CAPES</w:t>
      </w:r>
      <w:r>
        <w:t xml:space="preserve">: Oferece acesso a diversas revistas científicas de alto impacto, sendo uma das principais fontes para encontrar artigos sobre otimização e logística humanitári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ienceDirect</w:t>
      </w:r>
      <w:r>
        <w:t xml:space="preserve">: Com foco em áreas de ciência e tecnologia, você pode encontrar estudos relevantes sobre otimização de rotas e modelos matemáticos aplicados à logística humanitári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EEE Xplore</w:t>
      </w:r>
      <w:r>
        <w:t xml:space="preserve">: Essencial para buscar artigos sobre técnicas de otimização e algoritmos em problemas de roteamento de veículos, especialmente com enfoque em engenharia de sistemas e ciência da computaçã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opu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Web of Science</w:t>
      </w:r>
      <w:r>
        <w:t xml:space="preserve">: Bases abrangentes com periódicos e conferências de várias áreas, incluindo logística, otimização e ciências aplicada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oogle Scholar</w:t>
      </w:r>
      <w:r>
        <w:t xml:space="preserve">: Pode ser útil para encontrar artigos de uma gama mais ampla de fontes, especialmente dissertações e relatórios técnicos que tratam de problemas de p-medianas e roteamento de veículos.</w:t>
      </w:r>
    </w:p>
    <w:bookmarkEnd w:id="29"/>
    <w:bookmarkStart w:id="30" w:name="seleção-de-artigos-relevantes-1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Seleção de Artigos Relevantes</w:t>
      </w:r>
    </w:p>
    <w:p>
      <w:pPr>
        <w:pStyle w:val="FirstParagraph"/>
      </w:pPr>
      <w:r>
        <w:t xml:space="preserve">Durante a busca, procure por estudos relacionados à aplicação de técnicas de otimização no contexto de logística humanitária. Alguns tópicos específicos podem incluir: -</w:t>
      </w:r>
      <w:r>
        <w:t xml:space="preserve"> </w:t>
      </w:r>
      <w:r>
        <w:rPr>
          <w:b/>
          <w:bCs/>
        </w:rPr>
        <w:t xml:space="preserve">Modelos de p-medianas</w:t>
      </w:r>
      <w:r>
        <w:t xml:space="preserve">: Existem diversos estudos aplicando o modelo de p-medianas para problemas de localização de abrigos e centros de distribuição em cenários de desastres. -</w:t>
      </w:r>
      <w:r>
        <w:t xml:space="preserve"> </w:t>
      </w:r>
      <w:r>
        <w:rPr>
          <w:b/>
          <w:bCs/>
        </w:rPr>
        <w:t xml:space="preserve">Roteamento de veículos em logística humanitária</w:t>
      </w:r>
      <w:r>
        <w:t xml:space="preserve">: Muitos artigos discutem abordagens baseadas em heurísticas e metaheurísticas, como algoritmos genéticos ou simulated annealing, para resolver o problema de roteamento em ambientes de emergência. -</w:t>
      </w:r>
      <w:r>
        <w:t xml:space="preserve"> </w:t>
      </w:r>
      <w:r>
        <w:rPr>
          <w:b/>
          <w:bCs/>
        </w:rPr>
        <w:t xml:space="preserve">Casos de aplicação em desastres naturais</w:t>
      </w:r>
      <w:r>
        <w:t xml:space="preserve">: Revise estudos de casos específicos em desastres naturais, onde essas técnicas foram aplicadas para a entrega eficiente de suprimentos e serviços.</w:t>
      </w:r>
    </w:p>
    <w:bookmarkEnd w:id="30"/>
    <w:bookmarkStart w:id="31" w:name="ler-e-compilar-informações-1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Ler e Compilar Informações</w:t>
      </w:r>
    </w:p>
    <w:p>
      <w:pPr>
        <w:pStyle w:val="FirstParagraph"/>
      </w:pPr>
      <w:r>
        <w:t xml:space="preserve">Ao encontrar artigos relevantes, leia atentamente os seguintes pontos: -</w:t>
      </w:r>
      <w:r>
        <w:t xml:space="preserve"> </w:t>
      </w:r>
      <w:r>
        <w:rPr>
          <w:b/>
          <w:bCs/>
        </w:rPr>
        <w:t xml:space="preserve">Métodos e técnicas de otimização aplicados</w:t>
      </w:r>
      <w:r>
        <w:t xml:space="preserve">: Veja quais métodos (ex: algoritmos de p-medianas, heurísticas de roteamento de veículos) foram utilizados e como eles foram adaptados para cenários humanitários. -</w:t>
      </w:r>
      <w:r>
        <w:t xml:space="preserve"> </w:t>
      </w:r>
      <w:r>
        <w:rPr>
          <w:b/>
          <w:bCs/>
        </w:rPr>
        <w:t xml:space="preserve">Estudos de caso e resultados práticos</w:t>
      </w:r>
      <w:r>
        <w:t xml:space="preserve">: É importante incluir estudos que mostram resultados práticos, como a redução de tempos de entrega ou melhor alocação de recursos em cenários de desastres. -</w:t>
      </w:r>
      <w:r>
        <w:t xml:space="preserve"> </w:t>
      </w:r>
      <w:r>
        <w:rPr>
          <w:b/>
          <w:bCs/>
        </w:rPr>
        <w:t xml:space="preserve">Comparação com outras técnicas</w:t>
      </w:r>
      <w:r>
        <w:t xml:space="preserve">: Verifique como a técnica de p-medianas e roteamento de veículos se comparam com outras abordagens usadas em logística humanitária, como algoritmos de clusterização ou modelos de fluxo de rede.</w:t>
      </w:r>
    </w:p>
    <w:bookmarkEnd w:id="31"/>
    <w:bookmarkStart w:id="32" w:name="organização-da-revisão-1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Organização da Revisão</w:t>
      </w:r>
    </w:p>
    <w:p>
      <w:pPr>
        <w:pStyle w:val="FirstParagraph"/>
      </w:pPr>
      <w:r>
        <w:t xml:space="preserve">Estruture sua revisão de acordo com os principais temas emergentes, como: - Introdução às técnicas de otimização na logística humanitária - Problemas de roteamento de veículos em desastres - Modelos de p-medianas e sua aplicação em localização de abrigos - Comparação entre diferentes métodos de otimização e suas eficiências em cenários de desastres</w:t>
      </w:r>
    </w:p>
    <w:bookmarkEnd w:id="32"/>
    <w:bookmarkStart w:id="33" w:name="X34d7158b869822042fc153e9857cf0be25ac452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Ferramentas para Gerenciamento de Referências</w:t>
      </w:r>
    </w:p>
    <w:p>
      <w:pPr>
        <w:pStyle w:val="FirstParagraph"/>
      </w:pPr>
      <w:r>
        <w:t xml:space="preserve">Use ferramentas como</w:t>
      </w:r>
      <w:r>
        <w:t xml:space="preserve"> </w:t>
      </w:r>
      <w:r>
        <w:rPr>
          <w:b/>
          <w:bCs/>
        </w:rPr>
        <w:t xml:space="preserve">Mendeley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Zotero</w:t>
      </w:r>
      <w:r>
        <w:t xml:space="preserve"> </w:t>
      </w:r>
      <w:r>
        <w:t xml:space="preserve">para organizar suas referências bibliográficas e gerar citações no formato adequado para seu artigo.</w:t>
      </w:r>
    </w:p>
    <w:bookmarkEnd w:id="33"/>
    <w:bookmarkEnd w:id="34"/>
    <w:bookmarkStart w:id="35" w:name="dicas-1"/>
    <w:p>
      <w:pPr>
        <w:pStyle w:val="Heading3"/>
      </w:pPr>
      <w:r>
        <w:t xml:space="preserve">Dicas:</w:t>
      </w:r>
    </w:p>
    <w:p>
      <w:pPr>
        <w:pStyle w:val="Compact"/>
        <w:numPr>
          <w:ilvl w:val="0"/>
          <w:numId w:val="1004"/>
        </w:numPr>
      </w:pPr>
      <w:r>
        <w:t xml:space="preserve">Sempre verifique a relevância e o fator de impacto dos periódicos onde os artigos foram publicados.</w:t>
      </w:r>
    </w:p>
    <w:p>
      <w:pPr>
        <w:pStyle w:val="Compact"/>
        <w:numPr>
          <w:ilvl w:val="0"/>
          <w:numId w:val="1004"/>
        </w:numPr>
      </w:pPr>
      <w:r>
        <w:t xml:space="preserve">Busque revisões sistemáticas ou meta-análises sobre o tema para obter uma visão mais ampla.</w:t>
      </w:r>
    </w:p>
    <w:p>
      <w:pPr>
        <w:pStyle w:val="FirstParagraph"/>
      </w:pPr>
      <w:r>
        <w:t xml:space="preserve">Ao aplicar essas técnicas, você terá uma revisão bibliográfica bem fundamentada e completa, alinhada ao seu tema de</w:t>
      </w:r>
      <w:r>
        <w:t xml:space="preserve"> </w:t>
      </w:r>
      <w:r>
        <w:rPr>
          <w:b/>
          <w:bCs/>
        </w:rPr>
        <w:t xml:space="preserve">logística humanitária</w:t>
      </w:r>
      <w:r>
        <w:t xml:space="preserve"> </w:t>
      </w:r>
      <w:r>
        <w:t xml:space="preserve">com foco em</w:t>
      </w:r>
      <w:r>
        <w:t xml:space="preserve"> </w:t>
      </w:r>
      <w:r>
        <w:rPr>
          <w:b/>
          <w:bCs/>
        </w:rPr>
        <w:t xml:space="preserve">roteamento de veículos e p-mediana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sultados da Pesquisa:</w:t>
      </w:r>
    </w:p>
    <w:p>
      <w:pPr>
        <w:pStyle w:val="TableCaption"/>
      </w:pPr>
      <w:r>
        <w:t xml:space="preserve">Portal da CAP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ortal da CAPES"/>
      </w:tblPr>
      <w:tblGrid>
        <w:gridCol w:w="489"/>
        <w:gridCol w:w="1646"/>
        <w:gridCol w:w="1601"/>
        <w:gridCol w:w="1468"/>
        <w:gridCol w:w="1067"/>
        <w:gridCol w:w="16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imização da Logística Humanitá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de roteamento de veícu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p-mediana em logí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de rota mín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cnicas de otimização em log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t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to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Periodicos da CAP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riodicos da CAPES"/>
      </w:tblPr>
      <w:tblGrid>
        <w:gridCol w:w="391"/>
        <w:gridCol w:w="1808"/>
        <w:gridCol w:w="1760"/>
        <w:gridCol w:w="977"/>
        <w:gridCol w:w="1173"/>
        <w:gridCol w:w="180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imização da Logística Humanitá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de roteamento de veícu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p-med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de rota mín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cnicas de otimização em log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Sciel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cielo"/>
      </w:tblPr>
      <w:tblGrid>
        <w:gridCol w:w="391"/>
        <w:gridCol w:w="1808"/>
        <w:gridCol w:w="1760"/>
        <w:gridCol w:w="977"/>
        <w:gridCol w:w="1173"/>
        <w:gridCol w:w="180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imização da Logística Humanitá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de roteamento de veícu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p-med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de rota mín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cnicas de otimização em log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BDT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BDTD"/>
      </w:tblPr>
      <w:tblGrid>
        <w:gridCol w:w="531"/>
        <w:gridCol w:w="1786"/>
        <w:gridCol w:w="1738"/>
        <w:gridCol w:w="917"/>
        <w:gridCol w:w="1159"/>
        <w:gridCol w:w="17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imização da Logística Humanitá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de Roteamento de veícu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p-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de rota mín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cnicas de otimização em log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t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to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Springer</w:t>
      </w:r>
      <w:r>
        <w:t xml:space="preserve"> </w:t>
      </w:r>
      <w:r>
        <w:t xml:space="preserve">=======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pringer ======="/>
      </w:tblPr>
      <w:tblGrid>
        <w:gridCol w:w="792"/>
        <w:gridCol w:w="1401"/>
        <w:gridCol w:w="2193"/>
        <w:gridCol w:w="1218"/>
        <w:gridCol w:w="792"/>
        <w:gridCol w:w="15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Humanitá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de Roteamento de veícu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p-med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 mín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imização em log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açõ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 realizar a revisão bibliográfica do seu artigo de dissertação sobre</w:t>
      </w:r>
      <w:r>
        <w:t xml:space="preserve"> </w:t>
      </w:r>
      <w:r>
        <w:rPr>
          <w:b/>
          <w:bCs/>
        </w:rPr>
        <w:t xml:space="preserve">Aplicação de Técnicas de Otimização dentro da Logística Humanitária</w:t>
      </w:r>
      <w:r>
        <w:t xml:space="preserve">, com foco em</w:t>
      </w:r>
      <w:r>
        <w:t xml:space="preserve"> </w:t>
      </w:r>
      <w:r>
        <w:rPr>
          <w:b/>
          <w:bCs/>
        </w:rPr>
        <w:t xml:space="preserve">roteamento de veículos e análise da rota mínima com p-medianas</w:t>
      </w:r>
      <w:r>
        <w:t xml:space="preserve">, siga uma abordagem estruturada, priorizando fontes confiáveis e de alta relevância científica.</w:t>
      </w:r>
    </w:p>
    <w:bookmarkEnd w:id="35"/>
    <w:bookmarkStart w:id="42" w:name="X0ca60e06b61a9b007e540d59ea979a953c714b7"/>
    <w:p>
      <w:pPr>
        <w:pStyle w:val="Heading3"/>
      </w:pPr>
      <w:r>
        <w:t xml:space="preserve">Passos para Realizar a Revisão Bibliográfica:</w:t>
      </w:r>
    </w:p>
    <w:bookmarkStart w:id="36" w:name="definir-palavras-chave-para-pesquisa-2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Definir Palavras-chave para Pesquisa</w:t>
      </w:r>
    </w:p>
    <w:p>
      <w:pPr>
        <w:pStyle w:val="FirstParagraph"/>
      </w:pPr>
      <w:r>
        <w:t xml:space="preserve">Como seu foco é em técnicas de otimização aplicadas à logística humanitária, com ênfase em roteamento de veículos e p-medianas, use palavras-chave adequadas para buscar artigos em bases de dados científicas. Algumas sugestões incluem: -</w:t>
      </w:r>
      <w:r>
        <w:t xml:space="preserve"> </w:t>
      </w:r>
      <w:r>
        <w:t xml:space="preserve">“</w:t>
      </w:r>
      <w:r>
        <w:t xml:space="preserve">Humanitarian logistics optimization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Vehicle routing problem in disaster management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-median problem in logistic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inimum route analysis in humanitarian aid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ptimization techniques in emergency logistics</w:t>
      </w:r>
      <w:r>
        <w:t xml:space="preserve">”</w:t>
      </w:r>
    </w:p>
    <w:p>
      <w:pPr>
        <w:pStyle w:val="BodyText"/>
      </w:pPr>
      <w:r>
        <w:t xml:space="preserve">A combinação de termos relacionados a</w:t>
      </w:r>
      <w:r>
        <w:t xml:space="preserve"> </w:t>
      </w:r>
      <w:r>
        <w:t xml:space="preserve">“</w:t>
      </w:r>
      <w:r>
        <w:t xml:space="preserve">logística humanitár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timiz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teamento de veícul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-medianas</w:t>
      </w:r>
      <w:r>
        <w:t xml:space="preserve">”</w:t>
      </w:r>
      <w:r>
        <w:t xml:space="preserve"> </w:t>
      </w:r>
      <w:r>
        <w:t xml:space="preserve">pode ampliar a abrangência dos resultados.</w:t>
      </w:r>
    </w:p>
    <w:bookmarkEnd w:id="36"/>
    <w:bookmarkStart w:id="37" w:name="usar-bases-de-dados-científicas-2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Usar Bases de Dados Científicas</w:t>
      </w:r>
    </w:p>
    <w:p>
      <w:pPr>
        <w:pStyle w:val="FirstParagraph"/>
      </w:pPr>
      <w:r>
        <w:t xml:space="preserve">Aqui estão algumas das melhores bases de dados para procurar artigos acadêmico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rtal de Periódicos CAPES</w:t>
      </w:r>
      <w:r>
        <w:t xml:space="preserve">: Oferece acesso a diversas revistas científicas de alto impacto, sendo uma das principais fontes para encontrar artigos sobre otimização e logística humanitári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cienceDirect</w:t>
      </w:r>
      <w:r>
        <w:t xml:space="preserve">: Com foco em áreas de ciência e tecnologia, você pode encontrar estudos relevantes sobre otimização de rotas e modelos matemáticos aplicados à logística humanitári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EEE Xplore</w:t>
      </w:r>
      <w:r>
        <w:t xml:space="preserve">: Essencial para buscar artigos sobre técnicas de otimização e algoritmos em problemas de roteamento de veículos, especialmente com enfoque em engenharia de sistemas e ciência da computaçã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copu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Web of Science</w:t>
      </w:r>
      <w:r>
        <w:t xml:space="preserve">: Bases abrangentes com periódicos e conferências de várias áreas, incluindo logística, otimização e ciências aplicada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oogle Scholar</w:t>
      </w:r>
      <w:r>
        <w:t xml:space="preserve">: Pode ser útil para encontrar artigos de uma gama mais ampla de fontes, especialmente dissertações e relatórios técnicos que tratam de problemas de p-medianas e roteamento de veículos.</w:t>
      </w:r>
    </w:p>
    <w:bookmarkEnd w:id="37"/>
    <w:bookmarkStart w:id="38" w:name="seleção-de-artigos-relevantes-2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Seleção de Artigos Relevantes</w:t>
      </w:r>
    </w:p>
    <w:p>
      <w:pPr>
        <w:pStyle w:val="FirstParagraph"/>
      </w:pPr>
      <w:r>
        <w:t xml:space="preserve">Durante a busca, procure por estudos relacionados à aplicação de técnicas de otimização no contexto de logística humanitária. Alguns tópicos específicos podem incluir: -</w:t>
      </w:r>
      <w:r>
        <w:t xml:space="preserve"> </w:t>
      </w:r>
      <w:r>
        <w:rPr>
          <w:b/>
          <w:bCs/>
        </w:rPr>
        <w:t xml:space="preserve">Modelos de p-medianas</w:t>
      </w:r>
      <w:r>
        <w:t xml:space="preserve">: Existem diversos estudos aplicando o modelo de p-medianas para problemas de localização de abrigos e centros de distribuição em cenários de desastres. -</w:t>
      </w:r>
      <w:r>
        <w:t xml:space="preserve"> </w:t>
      </w:r>
      <w:r>
        <w:rPr>
          <w:b/>
          <w:bCs/>
        </w:rPr>
        <w:t xml:space="preserve">Roteamento de veículos em logística humanitária</w:t>
      </w:r>
      <w:r>
        <w:t xml:space="preserve">: Muitos artigos discutem abordagens baseadas em heurísticas e metaheurísticas, como algoritmos genéticos ou simulated annealing, para resolver o problema de roteamento em ambientes de emergência. -</w:t>
      </w:r>
      <w:r>
        <w:t xml:space="preserve"> </w:t>
      </w:r>
      <w:r>
        <w:rPr>
          <w:b/>
          <w:bCs/>
        </w:rPr>
        <w:t xml:space="preserve">Casos de aplicação em desastres naturais</w:t>
      </w:r>
      <w:r>
        <w:t xml:space="preserve">: Revise estudos de casos específicos em desastres naturais, onde essas técnicas foram aplicadas para a entrega eficiente de suprimentos e serviços.</w:t>
      </w:r>
    </w:p>
    <w:bookmarkEnd w:id="38"/>
    <w:bookmarkStart w:id="39" w:name="ler-e-compilar-informações-2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Ler e Compilar Informações</w:t>
      </w:r>
    </w:p>
    <w:p>
      <w:pPr>
        <w:pStyle w:val="FirstParagraph"/>
      </w:pPr>
      <w:r>
        <w:t xml:space="preserve">Ao encontrar artigos relevantes, leia atentamente os seguintes pontos: -</w:t>
      </w:r>
      <w:r>
        <w:t xml:space="preserve"> </w:t>
      </w:r>
      <w:r>
        <w:rPr>
          <w:b/>
          <w:bCs/>
        </w:rPr>
        <w:t xml:space="preserve">Métodos e técnicas de otimização aplicados</w:t>
      </w:r>
      <w:r>
        <w:t xml:space="preserve">: Veja quais métodos (ex: algoritmos de p-medianas, heurísticas de roteamento de veículos) foram utilizados e como eles foram adaptados para cenários humanitários. -</w:t>
      </w:r>
      <w:r>
        <w:t xml:space="preserve"> </w:t>
      </w:r>
      <w:r>
        <w:rPr>
          <w:b/>
          <w:bCs/>
        </w:rPr>
        <w:t xml:space="preserve">Estudos de caso e resultados práticos</w:t>
      </w:r>
      <w:r>
        <w:t xml:space="preserve">: É importante incluir estudos que mostram resultados práticos, como a redução de tempos de entrega ou melhor alocação de recursos em cenários de desastres. -</w:t>
      </w:r>
      <w:r>
        <w:t xml:space="preserve"> </w:t>
      </w:r>
      <w:r>
        <w:rPr>
          <w:b/>
          <w:bCs/>
        </w:rPr>
        <w:t xml:space="preserve">Comparação com outras técnicas</w:t>
      </w:r>
      <w:r>
        <w:t xml:space="preserve">: Verifique como a técnica de p-medianas e roteamento de veículos se comparam com outras abordagens usadas em logística humanitária, como algoritmos de clusterização ou modelos de fluxo de rede.</w:t>
      </w:r>
    </w:p>
    <w:bookmarkEnd w:id="39"/>
    <w:bookmarkStart w:id="40" w:name="organização-da-revisão-2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Organização da Revisão</w:t>
      </w:r>
    </w:p>
    <w:p>
      <w:pPr>
        <w:pStyle w:val="FirstParagraph"/>
      </w:pPr>
      <w:r>
        <w:t xml:space="preserve">Estruture sua revisão de acordo com os principais temas emergentes, como: - Introdução às técnicas de otimização na logística humanitária - Problemas de roteamento de veículos em desastres - Modelos de p-medianas e sua aplicação em localização de abrigos - Comparação entre diferentes métodos de otimização e suas eficiências em cenários de desastres</w:t>
      </w:r>
    </w:p>
    <w:bookmarkEnd w:id="40"/>
    <w:bookmarkStart w:id="41" w:name="X47775055f6f5844b60a121a22dee610798b40f5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Ferramentas para Gerenciamento de Referências</w:t>
      </w:r>
    </w:p>
    <w:p>
      <w:pPr>
        <w:pStyle w:val="FirstParagraph"/>
      </w:pPr>
      <w:r>
        <w:t xml:space="preserve">Use ferramentas como</w:t>
      </w:r>
      <w:r>
        <w:t xml:space="preserve"> </w:t>
      </w:r>
      <w:r>
        <w:rPr>
          <w:b/>
          <w:bCs/>
        </w:rPr>
        <w:t xml:space="preserve">Mendeley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Zotero</w:t>
      </w:r>
      <w:r>
        <w:t xml:space="preserve"> </w:t>
      </w:r>
      <w:r>
        <w:t xml:space="preserve">para organizar suas referências bibliográficas e gerar citações no formato adequado para seu artigo.</w:t>
      </w:r>
    </w:p>
    <w:bookmarkEnd w:id="41"/>
    <w:bookmarkEnd w:id="42"/>
    <w:bookmarkStart w:id="43" w:name="dicas-2"/>
    <w:p>
      <w:pPr>
        <w:pStyle w:val="Heading3"/>
      </w:pPr>
      <w:r>
        <w:t xml:space="preserve">Dicas:</w:t>
      </w:r>
    </w:p>
    <w:p>
      <w:pPr>
        <w:pStyle w:val="Compact"/>
        <w:numPr>
          <w:ilvl w:val="0"/>
          <w:numId w:val="1006"/>
        </w:numPr>
      </w:pPr>
      <w:r>
        <w:t xml:space="preserve">Sempre verifique a relevância e o fator de impacto dos periódicos onde os artigos foram publicados.</w:t>
      </w:r>
    </w:p>
    <w:p>
      <w:pPr>
        <w:pStyle w:val="Compact"/>
        <w:numPr>
          <w:ilvl w:val="0"/>
          <w:numId w:val="1006"/>
        </w:numPr>
      </w:pPr>
      <w:r>
        <w:t xml:space="preserve">Busque revisões sistemáticas ou meta-análises sobre o tema para obter uma visão mais ampla.</w:t>
      </w:r>
    </w:p>
    <w:p>
      <w:pPr>
        <w:pStyle w:val="FirstParagraph"/>
      </w:pPr>
      <w:r>
        <w:t xml:space="preserve">Ao aplicar essas técnicas, você terá uma revisão bibliográfica bem fundamentada e completa, alinhada ao seu tema de</w:t>
      </w:r>
      <w:r>
        <w:t xml:space="preserve"> </w:t>
      </w:r>
      <w:r>
        <w:rPr>
          <w:b/>
          <w:bCs/>
        </w:rPr>
        <w:t xml:space="preserve">logística humanitária</w:t>
      </w:r>
      <w:r>
        <w:t xml:space="preserve"> </w:t>
      </w:r>
      <w:r>
        <w:t xml:space="preserve">com foco em</w:t>
      </w:r>
      <w:r>
        <w:t xml:space="preserve"> </w:t>
      </w:r>
      <w:r>
        <w:rPr>
          <w:b/>
          <w:bCs/>
        </w:rPr>
        <w:t xml:space="preserve">roteamento de veículos e p-medianas</w:t>
      </w:r>
      <w:r>
        <w:t xml:space="preserve">.</w:t>
      </w:r>
    </w:p>
    <w:p>
      <w:pPr>
        <w:pStyle w:val="BodyText"/>
      </w:pPr>
      <w:r>
        <w:t xml:space="preserve">Para realizar a revisão bibliográfica do seu artigo de dissertação sobre</w:t>
      </w:r>
      <w:r>
        <w:t xml:space="preserve"> </w:t>
      </w:r>
      <w:r>
        <w:rPr>
          <w:b/>
          <w:bCs/>
        </w:rPr>
        <w:t xml:space="preserve">Aplicação de Técnicas de Otimização dentro da Logística Humanitária</w:t>
      </w:r>
      <w:r>
        <w:t xml:space="preserve">, com foco em</w:t>
      </w:r>
      <w:r>
        <w:t xml:space="preserve"> </w:t>
      </w:r>
      <w:r>
        <w:rPr>
          <w:b/>
          <w:bCs/>
        </w:rPr>
        <w:t xml:space="preserve">roteamento de veículos e análise da rota mínima com p-medianas</w:t>
      </w:r>
      <w:r>
        <w:t xml:space="preserve">, siga uma abordagem estruturada, priorizando fontes confiáveis e de alta relevância científica.</w:t>
      </w:r>
    </w:p>
    <w:bookmarkEnd w:id="43"/>
    <w:bookmarkStart w:id="50" w:name="Xdbdf7e654842d4fa68b6ab37ff0b93fbfed889e"/>
    <w:p>
      <w:pPr>
        <w:pStyle w:val="Heading3"/>
      </w:pPr>
      <w:r>
        <w:t xml:space="preserve">Passos para Realizar a Revisão Bibliográfica:</w:t>
      </w:r>
    </w:p>
    <w:bookmarkStart w:id="44" w:name="definir-palavras-chave-para-pesquisa-3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Definir Palavras-chave para Pesquisa</w:t>
      </w:r>
    </w:p>
    <w:p>
      <w:pPr>
        <w:pStyle w:val="FirstParagraph"/>
      </w:pPr>
      <w:r>
        <w:t xml:space="preserve">Como seu foco é em técnicas de otimização aplicadas à logística humanitária, com ênfase em roteamento de veículos e p-medianas, use palavras-chave adequadas para buscar artigos em bases de dados científicas. Algumas sugestões incluem: -</w:t>
      </w:r>
      <w:r>
        <w:t xml:space="preserve"> </w:t>
      </w:r>
      <w:r>
        <w:t xml:space="preserve">“</w:t>
      </w:r>
      <w:r>
        <w:t xml:space="preserve">Humanitarian logistics optimization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Vehicle routing problem in disaster management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-median problem in logistic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inimum route analysis in humanitarian aid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ptimization techniques in emergency logistics</w:t>
      </w:r>
      <w:r>
        <w:t xml:space="preserve">”</w:t>
      </w:r>
    </w:p>
    <w:p>
      <w:pPr>
        <w:pStyle w:val="BodyText"/>
      </w:pPr>
      <w:r>
        <w:t xml:space="preserve">A combinação de termos relacionados a</w:t>
      </w:r>
      <w:r>
        <w:t xml:space="preserve"> </w:t>
      </w:r>
      <w:r>
        <w:t xml:space="preserve">“</w:t>
      </w:r>
      <w:r>
        <w:t xml:space="preserve">logística humanitár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timiz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teamento de veícul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-medianas</w:t>
      </w:r>
      <w:r>
        <w:t xml:space="preserve">”</w:t>
      </w:r>
      <w:r>
        <w:t xml:space="preserve"> </w:t>
      </w:r>
      <w:r>
        <w:t xml:space="preserve">pode ampliar a abrangência dos resultados.</w:t>
      </w:r>
    </w:p>
    <w:bookmarkEnd w:id="44"/>
    <w:bookmarkStart w:id="45" w:name="usar-bases-de-dados-científicas-3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Usar Bases de Dados Científicas</w:t>
      </w:r>
    </w:p>
    <w:p>
      <w:pPr>
        <w:pStyle w:val="FirstParagraph"/>
      </w:pPr>
      <w:r>
        <w:t xml:space="preserve">Aqui estão algumas das melhores bases de dados para procurar artigos acadêmico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rtal de Periódicos CAPES</w:t>
      </w:r>
      <w:r>
        <w:t xml:space="preserve">: Oferece acesso a diversas revistas científicas de alto impacto, sendo uma das principais fontes para encontrar artigos sobre otimização e logística humanitária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ienceDirect</w:t>
      </w:r>
      <w:r>
        <w:t xml:space="preserve">: Com foco em áreas de ciência e tecnologia, você pode encontrar estudos relevantes sobre otimização de rotas e modelos matemáticos aplicados à logística humanitária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EEE Xplore</w:t>
      </w:r>
      <w:r>
        <w:t xml:space="preserve">: Essencial para buscar artigos sobre técnicas de otimização e algoritmos em problemas de roteamento de veículos, especialmente com enfoque em engenharia de sistemas e ciência da computaçã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opu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Web of Science</w:t>
      </w:r>
      <w:r>
        <w:t xml:space="preserve">: Bases abrangentes com periódicos e conferências de várias áreas, incluindo logística, otimização e ciências aplicada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oogle Scholar</w:t>
      </w:r>
      <w:r>
        <w:t xml:space="preserve">: Pode ser útil para encontrar artigos de uma gama mais ampla de fontes, especialmente dissertações e relatórios técnicos que tratam de problemas de p-medianas e roteamento de veículos.</w:t>
      </w:r>
    </w:p>
    <w:bookmarkEnd w:id="45"/>
    <w:bookmarkStart w:id="46" w:name="seleção-de-artigos-relevantes-3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Seleção de Artigos Relevantes</w:t>
      </w:r>
    </w:p>
    <w:p>
      <w:pPr>
        <w:pStyle w:val="FirstParagraph"/>
      </w:pPr>
      <w:r>
        <w:t xml:space="preserve">Durante a busca, procure por estudos relacionados à aplicação de técnicas de otimização no contexto de logística humanitária. Alguns tópicos específicos podem incluir: -</w:t>
      </w:r>
      <w:r>
        <w:t xml:space="preserve"> </w:t>
      </w:r>
      <w:r>
        <w:rPr>
          <w:b/>
          <w:bCs/>
        </w:rPr>
        <w:t xml:space="preserve">Modelos de p-medianas</w:t>
      </w:r>
      <w:r>
        <w:t xml:space="preserve">: Existem diversos estudos aplicando o modelo de p-medianas para problemas de localização de abrigos e centros de distribuição em cenários de desastres. -</w:t>
      </w:r>
      <w:r>
        <w:t xml:space="preserve"> </w:t>
      </w:r>
      <w:r>
        <w:rPr>
          <w:b/>
          <w:bCs/>
        </w:rPr>
        <w:t xml:space="preserve">Roteamento de veículos em logística humanitária</w:t>
      </w:r>
      <w:r>
        <w:t xml:space="preserve">: Muitos artigos discutem abordagens baseadas em heurísticas e metaheurísticas, como algoritmos genéticos ou simulated annealing, para resolver o problema de roteamento em ambientes de emergência. -</w:t>
      </w:r>
      <w:r>
        <w:t xml:space="preserve"> </w:t>
      </w:r>
      <w:r>
        <w:rPr>
          <w:b/>
          <w:bCs/>
        </w:rPr>
        <w:t xml:space="preserve">Casos de aplicação em desastres naturais</w:t>
      </w:r>
      <w:r>
        <w:t xml:space="preserve">: Revise estudos de casos específicos em desastres naturais, onde essas técnicas foram aplicadas para a entrega eficiente de suprimentos e serviços.</w:t>
      </w:r>
    </w:p>
    <w:bookmarkEnd w:id="46"/>
    <w:bookmarkStart w:id="47" w:name="ler-e-compilar-informações-3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Ler e Compilar Informações</w:t>
      </w:r>
    </w:p>
    <w:p>
      <w:pPr>
        <w:pStyle w:val="FirstParagraph"/>
      </w:pPr>
      <w:r>
        <w:t xml:space="preserve">Ao encontrar artigos relevantes, leia atentamente os seguintes pontos: -</w:t>
      </w:r>
      <w:r>
        <w:t xml:space="preserve"> </w:t>
      </w:r>
      <w:r>
        <w:rPr>
          <w:b/>
          <w:bCs/>
        </w:rPr>
        <w:t xml:space="preserve">Métodos e técnicas de otimização aplicados</w:t>
      </w:r>
      <w:r>
        <w:t xml:space="preserve">: Veja quais métodos (ex: algoritmos de p-medianas, heurísticas de roteamento de veículos) foram utilizados e como eles foram adaptados para cenários humanitários. -</w:t>
      </w:r>
      <w:r>
        <w:t xml:space="preserve"> </w:t>
      </w:r>
      <w:r>
        <w:rPr>
          <w:b/>
          <w:bCs/>
        </w:rPr>
        <w:t xml:space="preserve">Estudos de caso e resultados práticos</w:t>
      </w:r>
      <w:r>
        <w:t xml:space="preserve">: É importante incluir estudos que mostram resultados práticos, como a redução de tempos de entrega ou melhor alocação de recursos em cenários de desastres. -</w:t>
      </w:r>
      <w:r>
        <w:t xml:space="preserve"> </w:t>
      </w:r>
      <w:r>
        <w:rPr>
          <w:b/>
          <w:bCs/>
        </w:rPr>
        <w:t xml:space="preserve">Comparação com outras técnicas</w:t>
      </w:r>
      <w:r>
        <w:t xml:space="preserve">: Verifique como a técnica de p-medianas e roteamento de veículos se comparam com outras abordagens usadas em logística humanitária, como algoritmos de clusterização ou modelos de fluxo de rede.</w:t>
      </w:r>
    </w:p>
    <w:bookmarkEnd w:id="47"/>
    <w:bookmarkStart w:id="48" w:name="organização-da-revisão-3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Organização da Revisão</w:t>
      </w:r>
    </w:p>
    <w:p>
      <w:pPr>
        <w:pStyle w:val="FirstParagraph"/>
      </w:pPr>
      <w:r>
        <w:t xml:space="preserve">Estruture sua revisão de acordo com os principais temas emergentes, como: - Introdução às técnicas de otimização na logística humanitária - Problemas de roteamento de veículos em desastres - Modelos de p-medianas e sua aplicação em localização de abrigos - Comparação entre diferentes métodos de otimização e suas eficiências em cenários de desastres</w:t>
      </w:r>
    </w:p>
    <w:bookmarkEnd w:id="48"/>
    <w:bookmarkStart w:id="49" w:name="X928c4d66208f1c7b3dee54373110686cca3c1e4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Ferramentas para Gerenciamento de Referências</w:t>
      </w:r>
    </w:p>
    <w:p>
      <w:pPr>
        <w:pStyle w:val="FirstParagraph"/>
      </w:pPr>
      <w:r>
        <w:t xml:space="preserve">Use ferramentas como</w:t>
      </w:r>
      <w:r>
        <w:t xml:space="preserve"> </w:t>
      </w:r>
      <w:r>
        <w:rPr>
          <w:b/>
          <w:bCs/>
        </w:rPr>
        <w:t xml:space="preserve">Mendeley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Zotero</w:t>
      </w:r>
      <w:r>
        <w:t xml:space="preserve"> </w:t>
      </w:r>
      <w:r>
        <w:t xml:space="preserve">para organizar suas referências bibliográficas e gerar citações no formato adequado para seu artigo.</w:t>
      </w:r>
    </w:p>
    <w:bookmarkEnd w:id="49"/>
    <w:bookmarkEnd w:id="50"/>
    <w:bookmarkStart w:id="51" w:name="dicas-3"/>
    <w:p>
      <w:pPr>
        <w:pStyle w:val="Heading3"/>
      </w:pPr>
      <w:r>
        <w:t xml:space="preserve">Dicas:</w:t>
      </w:r>
    </w:p>
    <w:p>
      <w:pPr>
        <w:pStyle w:val="Compact"/>
        <w:numPr>
          <w:ilvl w:val="0"/>
          <w:numId w:val="1008"/>
        </w:numPr>
      </w:pPr>
      <w:r>
        <w:t xml:space="preserve">Sempre verifique a relevância e o fator de impacto dos periódicos onde os artigos foram publicados.</w:t>
      </w:r>
    </w:p>
    <w:p>
      <w:pPr>
        <w:pStyle w:val="Compact"/>
        <w:numPr>
          <w:ilvl w:val="0"/>
          <w:numId w:val="1008"/>
        </w:numPr>
      </w:pPr>
      <w:r>
        <w:t xml:space="preserve">Busque revisões sistemáticas ou meta-análises sobre o tema para obter uma visão mais ampla.</w:t>
      </w:r>
    </w:p>
    <w:p>
      <w:pPr>
        <w:pStyle w:val="FirstParagraph"/>
      </w:pPr>
      <w:r>
        <w:t xml:space="preserve">Ao aplicar essas técnicas, você terá uma revisão bibliográfica bem fundamentada e completa, alinhada ao seu tema de</w:t>
      </w:r>
      <w:r>
        <w:t xml:space="preserve"> </w:t>
      </w:r>
      <w:r>
        <w:rPr>
          <w:b/>
          <w:bCs/>
        </w:rPr>
        <w:t xml:space="preserve">logística humanitária</w:t>
      </w:r>
      <w:r>
        <w:t xml:space="preserve"> </w:t>
      </w:r>
      <w:r>
        <w:t xml:space="preserve">com foco em</w:t>
      </w:r>
      <w:r>
        <w:t xml:space="preserve"> </w:t>
      </w:r>
      <w:r>
        <w:rPr>
          <w:b/>
          <w:bCs/>
        </w:rPr>
        <w:t xml:space="preserve">roteamento de veículos e p-mediana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sultados da Pesquisa:</w:t>
      </w:r>
    </w:p>
    <w:p>
      <w:pPr>
        <w:pStyle w:val="TableCaption"/>
      </w:pPr>
      <w:r>
        <w:t xml:space="preserve">Portal da CAP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ortal da CAPES"/>
      </w:tblPr>
      <w:tblGrid>
        <w:gridCol w:w="489"/>
        <w:gridCol w:w="1646"/>
        <w:gridCol w:w="1601"/>
        <w:gridCol w:w="1468"/>
        <w:gridCol w:w="1067"/>
        <w:gridCol w:w="16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imização da Logística Humanitá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de roteamento de veícu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p-mediana em logí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de rota mín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cnicas de otimização em log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t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to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Periodicos da CAP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riodicos da CAPES"/>
      </w:tblPr>
      <w:tblGrid>
        <w:gridCol w:w="391"/>
        <w:gridCol w:w="1808"/>
        <w:gridCol w:w="1760"/>
        <w:gridCol w:w="977"/>
        <w:gridCol w:w="1173"/>
        <w:gridCol w:w="180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imização da Logística Humanitá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de roteamento de veícu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p-med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de rota mín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cnicas de otimização em log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Sciel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cielo"/>
      </w:tblPr>
      <w:tblGrid>
        <w:gridCol w:w="391"/>
        <w:gridCol w:w="1808"/>
        <w:gridCol w:w="1760"/>
        <w:gridCol w:w="977"/>
        <w:gridCol w:w="1173"/>
        <w:gridCol w:w="180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imização da Logística Humanitá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de roteamento de veícu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p-med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de rota mín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cnicas de otimização em log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BDT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BDTD"/>
      </w:tblPr>
      <w:tblGrid>
        <w:gridCol w:w="531"/>
        <w:gridCol w:w="1786"/>
        <w:gridCol w:w="1738"/>
        <w:gridCol w:w="917"/>
        <w:gridCol w:w="1159"/>
        <w:gridCol w:w="17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imização da Logística Humanitá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de Roteamento de veícu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p-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e de rota mín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cnicas de otimização em log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t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to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Springer</w:t>
      </w:r>
      <w:r>
        <w:t xml:space="preserve"> </w:t>
      </w:r>
      <w:r>
        <w:t xml:space="preserve">&gt;&gt;&gt;&gt;&gt;&gt;&gt; 9a4c7003ceb4f58fcdd8189274dc81c90e138756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pringer &gt;&gt;&gt;&gt;&gt;&gt;&gt; 9a4c7003ceb4f58fcdd8189274dc81c90e138756"/>
      </w:tblPr>
      <w:tblGrid>
        <w:gridCol w:w="792"/>
        <w:gridCol w:w="1401"/>
        <w:gridCol w:w="2193"/>
        <w:gridCol w:w="1218"/>
        <w:gridCol w:w="792"/>
        <w:gridCol w:w="15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ística Humanitá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de Roteamento de veícu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a p-med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 mín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imização em log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açõ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ão Bibliográfica</dc:title>
  <dc:creator>Edison Fernando</dc:creator>
  <cp:keywords/>
  <dcterms:created xsi:type="dcterms:W3CDTF">2024-10-09T02:36:09Z</dcterms:created>
  <dcterms:modified xsi:type="dcterms:W3CDTF">2024-10-09T02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format">
    <vt:lpwstr>htm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